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eanographer</w:t>
      </w:r>
      <w:r>
        <w:t xml:space="preserve"> </w:t>
      </w:r>
      <w:r>
        <w:t xml:space="preserve">Position</w:t>
      </w:r>
      <w:r>
        <w:t xml:space="preserve"> </w:t>
      </w:r>
      <w:r>
        <w:t xml:space="preserve">in</w:t>
      </w:r>
      <w:r>
        <w:t xml:space="preserve"> </w:t>
      </w:r>
      <w:r>
        <w:t xml:space="preserve">Osaka</w:t>
      </w:r>
    </w:p>
    <w:bookmarkStart w:id="21" w:name="internship-application-letter"/>
    <w:p>
      <w:pPr>
        <w:pStyle w:val="Heading1"/>
      </w:pPr>
      <w:r>
        <w:t xml:space="preserve">Internship Application Letter</w:t>
      </w:r>
    </w:p>
    <w:bookmarkStart w:id="20" w:name="X6924d9b877337900397706e7be46677e09ec7e9"/>
    <w:p>
      <w:pPr>
        <w:pStyle w:val="Heading2"/>
      </w:pPr>
      <w:r>
        <w:t xml:space="preserve">Oceanographer Internship Opportunity at Osaka Marine Research Institute</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Your Email] | [Your Phone Number] | [LinkedIn URL]</w:t>
      </w:r>
    </w:p>
    <w:p>
      <w:pPr>
        <w:pStyle w:val="BodyText"/>
      </w:pPr>
      <w:r>
        <w:t xml:space="preserve">Date: October 26, 2023</w:t>
      </w:r>
    </w:p>
    <w:p>
      <w:pPr>
        <w:pStyle w:val="BodyText"/>
      </w:pPr>
      <w:r>
        <w:t xml:space="preserve">Hiring Committee</w:t>
      </w:r>
    </w:p>
    <w:p>
      <w:pPr>
        <w:pStyle w:val="BodyText"/>
      </w:pPr>
      <w:r>
        <w:t xml:space="preserve">Osaka Marine Research Institute (OMRI)</w:t>
      </w:r>
    </w:p>
    <w:p>
      <w:pPr>
        <w:pStyle w:val="BodyText"/>
      </w:pPr>
      <w:r>
        <w:t xml:space="preserve">2-6-35 Higashiyama, Osaka-shi, Osaka 540-8631</w:t>
      </w:r>
    </w:p>
    <w:bookmarkStart w:id="22" w:name="X47cf09a0cab8d68e687c6cec2b81aea6bf889b9"/>
    <w:p>
      <w:pPr>
        <w:pStyle w:val="Heading3"/>
      </w:pPr>
      <w:r>
        <w:t xml:space="preserve">Subject: Application for Oceanographer Internship Position</w:t>
      </w:r>
    </w:p>
    <w:bookmarkEnd w:id="22"/>
    <w:p>
      <w:pPr>
        <w:pStyle w:val="FirstParagraph"/>
      </w:pPr>
      <w:r>
        <w:t xml:space="preserve">Dear Hiring Committee,</w:t>
      </w:r>
    </w:p>
    <w:p>
      <w:pPr>
        <w:pStyle w:val="BodyText"/>
      </w:pPr>
      <w:r>
        <w:t xml:space="preserve">With profound enthusiasm, I submit my application for the Oceanographer Internship position at the Osaka Marine Research Institute (OMRI), as advertised on your official career portal. As a dedicated marine science student with specialized training in physical oceanography and coastal ecosystem dynamics, I am eager to contribute to OMRI's pioneering work in Japan Osaka's unique marine environment. This</w:t>
      </w:r>
      <w:r>
        <w:t xml:space="preserve"> </w:t>
      </w:r>
      <w:r>
        <w:rPr>
          <w:iCs/>
          <w:i/>
        </w:rPr>
        <w:t xml:space="preserve">Internship Application Letter</w:t>
      </w:r>
      <w:r>
        <w:t xml:space="preserve"> </w:t>
      </w:r>
      <w:r>
        <w:t xml:space="preserve">articulates my alignment with your institute's mission and my commitment to advancing oceanographic research in one of the world's most dynamic coastal regions.</w:t>
      </w:r>
    </w:p>
    <w:p>
      <w:pPr>
        <w:pStyle w:val="BodyText"/>
      </w:pPr>
      <w:r>
        <w:t xml:space="preserve">My academic journey at the University of Tokyo has equipped me with rigorous technical competencies directly applicable to Osaka's marine challenges. I completed a B.Sc. in Marine Science with honors, focusing on</w:t>
      </w:r>
      <w:r>
        <w:t xml:space="preserve"> </w:t>
      </w:r>
      <w:r>
        <w:rPr>
          <w:iCs/>
          <w:i/>
        </w:rPr>
        <w:t xml:space="preserve">coastal upwelling systems</w:t>
      </w:r>
      <w:r>
        <w:t xml:space="preserve"> </w:t>
      </w:r>
      <w:r>
        <w:t xml:space="preserve">and</w:t>
      </w:r>
      <w:r>
        <w:t xml:space="preserve"> </w:t>
      </w:r>
      <w:r>
        <w:rPr>
          <w:iCs/>
          <w:i/>
        </w:rPr>
        <w:t xml:space="preserve">sustainable fisheries management</w:t>
      </w:r>
      <w:r>
        <w:t xml:space="preserve">. My thesis, "Monsoonal Influences on Nutrient Fluxes in the Seto Inland Sea," involved deploying CTD sensors across 20 stations and analyzing satellite-derived chlorophyll-a data—skills I am prepared to apply immediately during this internship. Crucially, my fieldwork included collaborating with Kansai University's marine station, where I conducted water quality sampling in Osaka Bay under the guidance of Professor Kenji Tanaka—a connection that underscores my familiarity with regional research protocols.</w:t>
      </w:r>
    </w:p>
    <w:p>
      <w:pPr>
        <w:pStyle w:val="BodyText"/>
      </w:pPr>
      <w:r>
        <w:t xml:space="preserve">What ignites my professional passion is Japan Osaka's unparalleled ecological complexity. The Seto Inland Sea represents a microcosm of global marine challenges: hyper-urbanization, plastic pollution hotspots, and shifting biodiversity patterns due to climate change. During my summer 2023 research at Kobe University's Marine Laboratory, I documented microplastic concentrations near Osaka's port facilities exceeding 180 particles/m³—a finding directly relevant to OMRI's current projects on marine litter mitigation. This experience crystallized my resolve to pursue an Oceanographer internship in Japan Osaka, where theoretical knowledge meets urgent real-world application. I am particularly drawn to your institute's work on the</w:t>
      </w:r>
      <w:r>
        <w:t xml:space="preserve"> </w:t>
      </w:r>
      <w:r>
        <w:rPr>
          <w:iCs/>
          <w:i/>
        </w:rPr>
        <w:t xml:space="preserve">Kansai Coastal Resilience Initiative</w:t>
      </w:r>
      <w:r>
        <w:t xml:space="preserve">, which integrates traditional fishing wisdom with AI-driven ocean modeling—a paradigm shift I aspire to contribute to.</w:t>
      </w:r>
    </w:p>
    <w:p>
      <w:pPr>
        <w:pStyle w:val="BodyText"/>
      </w:pPr>
      <w:r>
        <w:t xml:space="preserve">My technical toolkit aligns precisely with OMRI's operational needs. I am proficient in:</w:t>
      </w:r>
    </w:p>
    <w:p>
      <w:pPr>
        <w:numPr>
          <w:ilvl w:val="0"/>
          <w:numId w:val="1001"/>
        </w:numPr>
        <w:pStyle w:val="Compact"/>
      </w:pPr>
      <w:r>
        <w:rPr>
          <w:bCs/>
          <w:b/>
        </w:rPr>
        <w:t xml:space="preserve">Oceanographic Software:</w:t>
      </w:r>
      <w:r>
        <w:t xml:space="preserve"> </w:t>
      </w:r>
      <w:r>
        <w:t xml:space="preserve">MATLAB, Ocean Data View, QGIS for spatial analysis</w:t>
      </w:r>
    </w:p>
    <w:p>
      <w:pPr>
        <w:numPr>
          <w:ilvl w:val="0"/>
          <w:numId w:val="1001"/>
        </w:numPr>
        <w:pStyle w:val="Compact"/>
      </w:pPr>
      <w:r>
        <w:rPr>
          <w:bCs/>
          <w:b/>
        </w:rPr>
        <w:t xml:space="preserve">Field Techniques:</w:t>
      </w:r>
      <w:r>
        <w:t xml:space="preserve"> </w:t>
      </w:r>
      <w:r>
        <w:t xml:space="preserve">ROV deployment (ROV-250), sediment coring, in-situ sensor calibration</w:t>
      </w:r>
    </w:p>
    <w:p>
      <w:pPr>
        <w:numPr>
          <w:ilvl w:val="0"/>
          <w:numId w:val="1001"/>
        </w:numPr>
        <w:pStyle w:val="Compact"/>
      </w:pPr>
      <w:r>
        <w:rPr>
          <w:bCs/>
          <w:b/>
        </w:rPr>
        <w:t xml:space="preserve">Data Analysis:</w:t>
      </w:r>
      <w:r>
        <w:t xml:space="preserve"> </w:t>
      </w:r>
      <w:r>
        <w:t xml:space="preserve">Statistical modeling of time-series data using R, machine learning applications for plankton distribution prediction</w:t>
      </w:r>
    </w:p>
    <w:p>
      <w:pPr>
        <w:pStyle w:val="FirstParagraph"/>
      </w:pPr>
      <w:r>
        <w:t xml:space="preserve">I further bring cross-cultural adaptability honed during my 2022 study-abroad program at Osaka University's Graduate School of Frontier Biosciences. Living in Namba district immersed me in Osaka's maritime culture—from participating in the annual Sumiyoshi Taisha Sea Festival to learning basic Japanese marine terminology through local fishermen. This cultural fluency, combined with my JLPT N3 certification, ensures I can seamlessly integrate into OMRI's team and respectfully engage with community stakeholders across Japan Osaka.</w:t>
      </w:r>
    </w:p>
    <w:p>
      <w:pPr>
        <w:pStyle w:val="BodyText"/>
      </w:pPr>
      <w:r>
        <w:t xml:space="preserve">My commitment extends beyond technical skills. During a field internship at the Japan Agency for Marine-Earth Science and Technology (JAMSTEC) in Kochi, I co-developed a public outreach module on ocean acidification for elementary schools—demonstrating my ability to translate complex science into community impact. I understand that OMRI's work transcends laboratory boundaries; your partnership with Osaka Prefecture's "Blue Economy" task force proves how oceanographic research directly shapes coastal governance. As an Oceanographer, I aspire to be a bridge between scientific discovery and sustainable policy—especially crucial in a city like Osaka where 15% of the population relies directly on marine resources.</w:t>
      </w:r>
    </w:p>
    <w:p>
      <w:pPr>
        <w:pStyle w:val="BodyText"/>
      </w:pPr>
      <w:r>
        <w:t xml:space="preserve">I am deeply impressed by OMRI's recent publication in *Nature Communications* on "Coral Reef Recovery Strategies in Warming Inland Seas" (2023). The methodology—using autonomous underwater vehicles to map benthic habitats—resonates with my own research approach. I would be honored to support such initiatives, particularly your upcoming project tracking the migration patterns of endangered sea turtles in Osaka Bay through satellite telemetry. My familiarity with Tagging and Tracking data pipelines (via SeaStar software) positions me to contribute from day one.</w:t>
      </w:r>
    </w:p>
    <w:p>
      <w:pPr>
        <w:pStyle w:val="BodyText"/>
      </w:pPr>
      <w:r>
        <w:t xml:space="preserve">Why Japan Osaka? Beyond its scientific significance, Osaka embodies a living laboratory where historical maritime traditions intersect with cutting-edge innovation. As someone who has sailed the Yodo River estuary learning from generations of local boat operators, I grasp the human dimension of ocean conservation. OMRI's location in Higashiyama—within sight of Sumiyoshi Taisha Shrine and adjacent to Osaka Castle Park—symbolizes this harmony between ecology and culture that defines my professional ethos.</w:t>
      </w:r>
    </w:p>
    <w:p>
      <w:pPr>
        <w:pStyle w:val="BodyText"/>
      </w:pPr>
      <w:r>
        <w:t xml:space="preserve">My enclosed resume details further academic projects, including a grant-funded study on microplastic ingestion by benthic invertebrates in the Osaka Bay sediment. I welcome the opportunity to discuss how my skills in coastal monitoring, data visualization, and community engagement can support OMRI's strategic goals during a personal interview. As an international applicant committed to long-term contribution, I am prepared to relocate immediately and fully embrace Japan Osaka's professional environment.</w:t>
      </w:r>
    </w:p>
    <w:p>
      <w:pPr>
        <w:pStyle w:val="BodyText"/>
      </w:pPr>
      <w:r>
        <w:t xml:space="preserve">Thank you for considering my application for this transformative</w:t>
      </w:r>
      <w:r>
        <w:t xml:space="preserve"> </w:t>
      </w:r>
      <w:r>
        <w:rPr>
          <w:iCs/>
          <w:i/>
        </w:rPr>
        <w:t xml:space="preserve">Internship Application Letter</w:t>
      </w:r>
      <w:r>
        <w:t xml:space="preserve">. I am eager to bring my dedication as an Oceanographer to the forefront of marine research in Japan Osaka and contribute meaningfully to OMRI's mission. My resume provides additional context, and I am available at your earliest convenience for discussion.</w:t>
      </w:r>
    </w:p>
    <w:p>
      <w:pPr>
        <w:pStyle w:val="BodyText"/>
      </w:pPr>
      <w:r>
        <w:t xml:space="preserve">Sincerely,</w:t>
      </w:r>
    </w:p>
    <w:p>
      <w:pPr>
        <w:pStyle w:val="BodyText"/>
      </w:pPr>
      <w:r>
        <w:br/>
      </w:r>
      <w:r>
        <w:br/>
      </w:r>
    </w:p>
    <w:p>
      <w:pPr>
        <w:pStyle w:val="BodyText"/>
      </w:pPr>
      <w:r>
        <w:t xml:space="preserve">[Your Full Name]</w:t>
      </w:r>
    </w:p>
    <w:p>
      <w:pPr>
        <w:pStyle w:val="BodyText"/>
      </w:pPr>
      <w:r>
        <w:rPr>
          <w:bCs/>
          <w:b/>
        </w:rPr>
        <w:t xml:space="preserve">Enclosure:</w:t>
      </w:r>
      <w:r>
        <w:t xml:space="preserve"> </w:t>
      </w:r>
      <w:r>
        <w:t xml:space="preserve">Resume, Academic Transcripts, Reference Lett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eanographer Position in Osaka</dc:title>
  <dc:creator/>
  <dc:language>en</dc:language>
  <cp:keywords/>
  <dcterms:created xsi:type="dcterms:W3CDTF">2026-07-20T07:50:39Z</dcterms:created>
  <dcterms:modified xsi:type="dcterms:W3CDTF">2026-07-20T07:50:39Z</dcterms:modified>
</cp:coreProperties>
</file>

<file path=docProps/custom.xml><?xml version="1.0" encoding="utf-8"?>
<Properties xmlns="http://schemas.openxmlformats.org/officeDocument/2006/custom-properties" xmlns:vt="http://schemas.openxmlformats.org/officeDocument/2006/docPropsVTypes"/>
</file>